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arpenter position at your esteemed organization in Turkey Istanbul. With over a decade of hands-on experience in carpentry, a deep understanding of both traditional and modern construction techniques, and a passion for creating durable, aesthetically pleasing wooden structures, I believe I would be an invaluable asset to your team. Turkey Istanbul, with its rich cultural heritage and booming construction industry, presents a unique opportunity to combine my skills with the region’s dynamic architectural landscape.</w:t>
      </w:r>
    </w:p>
    <w:p>
      <w:pPr>
        <w:pStyle w:val="BodyText"/>
      </w:pPr>
      <w:r>
        <w:t xml:space="preserve">As a dedicated Carpenter based in Istanbul, I have consistently focused on delivering high-quality work that meets the specific needs of clients while adhering to local building standards. My career has spanned residential and commercial projects, from custom furniture making to large-scale renovations and new construction. I have worked on diverse projects such as restoring historic wooden interiors in the city’s iconic districts, crafting bespoke cabinetry for modern homes, and constructing durable outdoor structures tailored to Istanbul’s climate. These experiences have honed my ability to adapt to varying demands while maintaining precision and efficiency.</w:t>
      </w:r>
    </w:p>
    <w:p>
      <w:pPr>
        <w:pStyle w:val="BodyText"/>
      </w:pPr>
      <w:r>
        <w:t xml:space="preserve">What sets me apart is my commitment to excellence and my ability to blend craftsmanship with innovation. In Turkey Istanbul, where the architectural style often marries traditional elements with contemporary design, I have learned to appreciate the importance of cultural sensitivity in every project. For instance, during a recent renovation of a 19th-century villa in the Beyoğlu district, I collaborated closely with local artisans to preserve historical details while integrating modern materials and techniques. This project not only reinforced my technical expertise but also deepened my understanding of Istanbul’s unique building ethos.</w:t>
      </w:r>
    </w:p>
    <w:p>
      <w:pPr>
        <w:pStyle w:val="BodyText"/>
      </w:pPr>
      <w:r>
        <w:t xml:space="preserve">My technical skills include proficiency in using both traditional hand tools and advanced machinery, such as CNC routers and laser cutters. I am adept at reading blueprints, interpreting architectural designs, and executing them with precision. Whether it’s constructing custom furniture for a high-end boutique or installing wooden flooring in a residential complex, I approach each task with meticulous attention to detail. Moreover, my ability to work both independently and as part of a team ensures that projects are completed on time and within budget.</w:t>
      </w:r>
    </w:p>
    <w:p>
      <w:pPr>
        <w:pStyle w:val="BodyText"/>
      </w:pPr>
      <w:r>
        <w:t xml:space="preserve">In addition to my technical expertise, I have developed strong problem-solving skills through years of experience in challenging environments. In Istanbul’s bustling construction scene, where space constraints and weather conditions can pose obstacles, I have learned to think creatively and adapt quickly. For example, during a recent project in the Kadıköy district, we faced unexpected structural issues that required immediate solutions. My ability to devise a cost-effective and efficient repair plan helped avoid delays and ensured client satisfaction.</w:t>
      </w:r>
    </w:p>
    <w:p>
      <w:pPr>
        <w:pStyle w:val="BodyText"/>
      </w:pPr>
      <w:r>
        <w:t xml:space="preserve">I am particularly drawn to the opportunity of working in Turkey Istanbul because of its vibrant cultural identity and the growing demand for skilled craftsmen. The city’s architectural diversity, from its historic mosques and palaces to modern skyscrapers, offers a unique platform for carpenters who can bridge the gap between tradition and innovation. I am eager to contribute my expertise to projects that reflect this balance while also supporting local communities through sustainable practices.</w:t>
      </w:r>
    </w:p>
    <w:p>
      <w:pPr>
        <w:pStyle w:val="BodyText"/>
      </w:pPr>
      <w:r>
        <w:t xml:space="preserve">My work ethic is rooted in honesty, reliability, and a strong sense of responsibility. I understand that every project, no matter how small or large, represents the client’s trust in my abilities. In Istanbul’s competitive market, where quality and craftsmanship are highly valued, I have built a reputation for delivering exceptional results. My previous employers and clients have consistently praised my work for its durability, attention to detail, and ability to meet tight deadlines.</w:t>
      </w:r>
    </w:p>
    <w:p>
      <w:pPr>
        <w:pStyle w:val="BodyText"/>
      </w:pPr>
      <w:r>
        <w:t xml:space="preserve">As a Carpenter in Turkey Istanbul, I am also committed to staying updated with the latest industry trends and technologies. I regularly attend workshops on advanced carpentry techniques and participate in local trade associations to network with other professionals. This continuous learning process ensures that my skills remain relevant and that I can offer cutting-edge solutions to clients.</w:t>
      </w:r>
    </w:p>
    <w:p>
      <w:pPr>
        <w:pStyle w:val="BodyText"/>
      </w:pPr>
      <w:r>
        <w:t xml:space="preserve">Finally, I would like to express my enthusiasm for the opportunity to join your team. I am confident that my experience, technical skills, and passion for carpentry align with your organization’s goals. I am particularly interested in contributing to projects that emphasize craftsmanship and sustainability, as these values resonate deeply with my personal philosophy as a Carpenter.</w:t>
      </w:r>
    </w:p>
    <w:p>
      <w:pPr>
        <w:pStyle w:val="BodyText"/>
      </w:pPr>
      <w:r>
        <w:t xml:space="preserve">Thank you for considering my application. I would welcome the chance to discuss how my background and skills can benefit your company. Please feel free to contact me at [Your Phone Number] or [Your Email Address] at your earliest convenience. I look forward to the possibility of contributing to your team in Turkey Istanbul.</w:t>
      </w:r>
    </w:p>
    <w:p>
      <w:pPr>
        <w:pStyle w:val="BodyText"/>
      </w:pPr>
      <w:r>
        <w:t xml:space="preserve">Sincerely,</w:t>
      </w:r>
      <w:r>
        <w:br/>
      </w:r>
      <w:r>
        <w:t xml:space="preserve">[Your Full Name]</w:t>
      </w:r>
      <w:r>
        <w:br/>
      </w:r>
      <w:r>
        <w:t xml:space="preserve">[Your Address, if applicable]</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Turkey Istanbul</dc:title>
  <dc:creator/>
  <dc:language>en</dc:language>
  <cp:keywords/>
  <dcterms:created xsi:type="dcterms:W3CDTF">2026-07-23T03:43:03Z</dcterms:created>
  <dcterms:modified xsi:type="dcterms:W3CDTF">2026-07-23T03:43:03Z</dcterms:modified>
</cp:coreProperties>
</file>

<file path=docProps/custom.xml><?xml version="1.0" encoding="utf-8"?>
<Properties xmlns="http://schemas.openxmlformats.org/officeDocument/2006/custom-properties" xmlns:vt="http://schemas.openxmlformats.org/officeDocument/2006/docPropsVTypes"/>
</file>